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CE101 Engineering Drawing July- Nov 2019</w:t>
      </w:r>
    </w:p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Indian Institute of Technology Guwahati</w:t>
      </w:r>
    </w:p>
    <w:p w:rsidR="005B38C6" w:rsidRDefault="005B38C6" w:rsidP="005B38C6">
      <w:pPr>
        <w:tabs>
          <w:tab w:val="left" w:pos="2127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38C6" w:rsidRPr="00B5184E" w:rsidRDefault="005B38C6" w:rsidP="005B38C6">
      <w:pPr>
        <w:tabs>
          <w:tab w:val="center" w:pos="4111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Lab Sheet-</w:t>
      </w:r>
      <w:r w:rsidR="009F4D17">
        <w:rPr>
          <w:rFonts w:ascii="Times New Roman" w:hAnsi="Times New Roman" w:cs="Times New Roman"/>
          <w:b/>
          <w:sz w:val="24"/>
          <w:szCs w:val="24"/>
        </w:rPr>
        <w:t>5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Projection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4D17">
        <w:rPr>
          <w:rFonts w:ascii="Times New Roman" w:hAnsi="Times New Roman" w:cs="Times New Roman"/>
          <w:b/>
          <w:sz w:val="24"/>
          <w:szCs w:val="24"/>
        </w:rPr>
        <w:t>of Plane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 w:rsidR="00692BEE">
        <w:rPr>
          <w:rFonts w:ascii="Times New Roman" w:hAnsi="Times New Roman" w:cs="Times New Roman"/>
          <w:b/>
          <w:sz w:val="24"/>
          <w:szCs w:val="24"/>
        </w:rPr>
        <w:t>Wednesday</w:t>
      </w:r>
      <w:r w:rsidR="009F4D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A16E3">
        <w:rPr>
          <w:rFonts w:ascii="Times New Roman" w:hAnsi="Times New Roman" w:cs="Times New Roman"/>
          <w:b/>
          <w:sz w:val="24"/>
          <w:szCs w:val="24"/>
        </w:rPr>
        <w:t>Afternoon</w:t>
      </w:r>
    </w:p>
    <w:p w:rsidR="005B38C6" w:rsidRPr="00082F78" w:rsidRDefault="00802DE5" w:rsidP="005B38C6">
      <w:pPr>
        <w:tabs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ull Marks: 25 × 4 = 100</w:t>
      </w:r>
      <w:r w:rsidR="005B38C6" w:rsidRPr="00082F78">
        <w:rPr>
          <w:rFonts w:ascii="Times New Roman" w:hAnsi="Times New Roman" w:cs="Times New Roman"/>
          <w:b/>
          <w:sz w:val="24"/>
          <w:szCs w:val="24"/>
        </w:rPr>
        <w:tab/>
        <w:t xml:space="preserve">Date: </w:t>
      </w:r>
      <w:r w:rsidR="00B701EE">
        <w:rPr>
          <w:rFonts w:ascii="Times New Roman" w:hAnsi="Times New Roman" w:cs="Times New Roman"/>
          <w:b/>
          <w:sz w:val="24"/>
          <w:szCs w:val="24"/>
        </w:rPr>
        <w:t>11</w:t>
      </w:r>
      <w:r w:rsidR="005B38C6">
        <w:rPr>
          <w:rFonts w:ascii="Times New Roman" w:hAnsi="Times New Roman" w:cs="Times New Roman"/>
          <w:b/>
          <w:sz w:val="24"/>
          <w:szCs w:val="24"/>
        </w:rPr>
        <w:t>.09</w:t>
      </w:r>
      <w:r w:rsidR="005B38C6" w:rsidRPr="00082F78">
        <w:rPr>
          <w:rFonts w:ascii="Times New Roman" w:hAnsi="Times New Roman" w:cs="Times New Roman"/>
          <w:b/>
          <w:sz w:val="24"/>
          <w:szCs w:val="24"/>
        </w:rPr>
        <w:t>.2019</w:t>
      </w:r>
    </w:p>
    <w:p w:rsidR="005B38C6" w:rsidRDefault="005B38C6" w:rsidP="005B38C6">
      <w:pPr>
        <w:jc w:val="center"/>
        <w:rPr>
          <w:rFonts w:ascii="Times New Roman" w:hAnsi="Times New Roman" w:cs="Times New Roman"/>
          <w:b/>
          <w:sz w:val="28"/>
        </w:rPr>
      </w:pPr>
    </w:p>
    <w:p w:rsidR="0022364A" w:rsidRDefault="0022364A" w:rsidP="006D3780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A 30° – 60°</w:t>
      </w:r>
      <w:r w:rsidRPr="00B50B13">
        <w:rPr>
          <w:rFonts w:ascii="Segoe UI" w:hAnsi="Segoe UI" w:cs="Segoe UI"/>
          <w:sz w:val="24"/>
        </w:rPr>
        <w:t xml:space="preserve"> set square of longest side 100 mm long,</w:t>
      </w:r>
      <w:r>
        <w:rPr>
          <w:rFonts w:ascii="Segoe UI" w:hAnsi="Segoe UI" w:cs="Segoe UI"/>
          <w:sz w:val="24"/>
        </w:rPr>
        <w:t xml:space="preserve"> is in VP and 30°</w:t>
      </w:r>
      <w:r w:rsidRPr="00B50B13">
        <w:rPr>
          <w:rFonts w:ascii="Segoe UI" w:hAnsi="Segoe UI" w:cs="Segoe UI"/>
          <w:sz w:val="24"/>
        </w:rPr>
        <w:t xml:space="preserve"> inclined</w:t>
      </w:r>
      <w:r>
        <w:rPr>
          <w:rFonts w:ascii="Segoe UI" w:hAnsi="Segoe UI" w:cs="Segoe UI"/>
          <w:sz w:val="24"/>
        </w:rPr>
        <w:t xml:space="preserve"> to HP while it’s surface is 45°</w:t>
      </w:r>
      <w:r w:rsidRPr="00B50B13">
        <w:rPr>
          <w:rFonts w:ascii="Segoe UI" w:hAnsi="Segoe UI" w:cs="Segoe UI"/>
          <w:sz w:val="24"/>
        </w:rPr>
        <w:t xml:space="preserve"> inclined to VP. Draw its projections</w:t>
      </w:r>
      <w:r>
        <w:rPr>
          <w:rFonts w:ascii="Segoe UI" w:hAnsi="Segoe UI" w:cs="Segoe UI"/>
          <w:sz w:val="24"/>
        </w:rPr>
        <w:t>.</w:t>
      </w:r>
    </w:p>
    <w:p w:rsidR="0022364A" w:rsidRPr="0022364A" w:rsidRDefault="0022364A" w:rsidP="006D3780">
      <w:pPr>
        <w:pStyle w:val="ListParagraph"/>
        <w:jc w:val="both"/>
        <w:rPr>
          <w:rFonts w:ascii="Segoe UI" w:hAnsi="Segoe UI" w:cs="Segoe UI"/>
          <w:sz w:val="24"/>
        </w:rPr>
      </w:pPr>
    </w:p>
    <w:p w:rsidR="00F224B3" w:rsidRPr="00F224B3" w:rsidRDefault="00E5119E" w:rsidP="00E5119E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 w:rsidRPr="00E5119E">
        <w:rPr>
          <w:rFonts w:ascii="Segoe UI" w:hAnsi="Segoe UI" w:cs="Segoe UI"/>
          <w:sz w:val="24"/>
        </w:rPr>
        <w:t>A pentagon of 40 mm side is resting on one of its corners on the VP. The edge opposite to that corner makes an angle of 30° to the HP. The surface of the pentagon is inclined at 45° to the VP. Draw the projections.</w:t>
      </w:r>
    </w:p>
    <w:p w:rsidR="002025E5" w:rsidRPr="00F224B3" w:rsidRDefault="002025E5" w:rsidP="006D3780">
      <w:pPr>
        <w:pStyle w:val="ListParagraph"/>
        <w:jc w:val="both"/>
        <w:rPr>
          <w:rFonts w:ascii="Segoe UI" w:hAnsi="Segoe UI" w:cs="Segoe UI"/>
          <w:sz w:val="24"/>
        </w:rPr>
      </w:pPr>
    </w:p>
    <w:p w:rsidR="002A5F6B" w:rsidRDefault="002A5F6B" w:rsidP="002A5F6B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 xml:space="preserve">A rectangle of dimension 60 mm x 30 mm rests on its shorter side in the VP and </w:t>
      </w:r>
      <w:bookmarkStart w:id="0" w:name="_GoBack"/>
      <w:bookmarkEnd w:id="0"/>
      <w:r>
        <w:rPr>
          <w:rFonts w:ascii="Segoe UI" w:hAnsi="Segoe UI" w:cs="Segoe UI"/>
          <w:sz w:val="24"/>
        </w:rPr>
        <w:t xml:space="preserve">surface is inclined by 50° with VP. Larger side is inclined by 30° with HP. Draw the projections. </w:t>
      </w:r>
    </w:p>
    <w:p w:rsidR="00FF7537" w:rsidRPr="00FF7537" w:rsidRDefault="00FF7537" w:rsidP="00FF7537">
      <w:pPr>
        <w:pStyle w:val="ListParagraph"/>
        <w:rPr>
          <w:rFonts w:ascii="Segoe UI" w:hAnsi="Segoe UI" w:cs="Segoe UI"/>
          <w:sz w:val="24"/>
        </w:rPr>
      </w:pPr>
    </w:p>
    <w:p w:rsidR="00FF7537" w:rsidRPr="00F224B3" w:rsidRDefault="00FF7537" w:rsidP="00E5119E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color w:val="000000"/>
          <w:sz w:val="27"/>
          <w:szCs w:val="27"/>
        </w:rPr>
        <w:t xml:space="preserve">A thin circular disc of 30 mm diameter lies on </w:t>
      </w:r>
      <w:r w:rsidR="00577157">
        <w:rPr>
          <w:color w:val="000000"/>
          <w:sz w:val="27"/>
          <w:szCs w:val="27"/>
        </w:rPr>
        <w:t>V</w:t>
      </w:r>
      <w:r>
        <w:rPr>
          <w:color w:val="000000"/>
          <w:sz w:val="27"/>
          <w:szCs w:val="27"/>
        </w:rPr>
        <w:t xml:space="preserve">P such that its surface is inclined at 45˚ to </w:t>
      </w:r>
      <w:r w:rsidR="00FD5DC8">
        <w:rPr>
          <w:color w:val="000000"/>
          <w:sz w:val="27"/>
          <w:szCs w:val="27"/>
        </w:rPr>
        <w:t>V</w:t>
      </w:r>
      <w:r>
        <w:rPr>
          <w:color w:val="000000"/>
          <w:sz w:val="27"/>
          <w:szCs w:val="27"/>
        </w:rPr>
        <w:t xml:space="preserve">P. The diameter through the point on which the disc lies on </w:t>
      </w:r>
      <w:r w:rsidR="002930DB">
        <w:rPr>
          <w:color w:val="000000"/>
          <w:sz w:val="27"/>
          <w:szCs w:val="27"/>
        </w:rPr>
        <w:t>V</w:t>
      </w:r>
      <w:r>
        <w:rPr>
          <w:color w:val="000000"/>
          <w:sz w:val="27"/>
          <w:szCs w:val="27"/>
        </w:rPr>
        <w:t xml:space="preserve">P appears to be inclined at 45˚ to </w:t>
      </w:r>
      <w:r w:rsidR="00836EB7">
        <w:rPr>
          <w:color w:val="000000"/>
          <w:sz w:val="27"/>
          <w:szCs w:val="27"/>
        </w:rPr>
        <w:t>H</w:t>
      </w:r>
      <w:r>
        <w:rPr>
          <w:color w:val="000000"/>
          <w:sz w:val="27"/>
          <w:szCs w:val="27"/>
        </w:rPr>
        <w:t xml:space="preserve">P in the </w:t>
      </w:r>
      <w:r w:rsidR="0063679B">
        <w:rPr>
          <w:color w:val="000000"/>
          <w:sz w:val="27"/>
          <w:szCs w:val="27"/>
        </w:rPr>
        <w:t>front</w:t>
      </w:r>
      <w:r>
        <w:rPr>
          <w:color w:val="000000"/>
          <w:sz w:val="27"/>
          <w:szCs w:val="27"/>
        </w:rPr>
        <w:t xml:space="preserve"> view. Draw its projections.</w:t>
      </w:r>
    </w:p>
    <w:p w:rsidR="003629AC" w:rsidRPr="00296D63" w:rsidRDefault="003629AC" w:rsidP="006D3780">
      <w:pPr>
        <w:pStyle w:val="ListParagraph"/>
        <w:jc w:val="both"/>
        <w:rPr>
          <w:rFonts w:ascii="Segoe UI" w:hAnsi="Segoe UI" w:cs="Segoe UI"/>
          <w:sz w:val="24"/>
        </w:rPr>
      </w:pPr>
    </w:p>
    <w:p w:rsidR="00296D63" w:rsidRPr="00FF7537" w:rsidRDefault="00296D63" w:rsidP="00FF7537">
      <w:pPr>
        <w:spacing w:line="256" w:lineRule="auto"/>
        <w:jc w:val="both"/>
        <w:rPr>
          <w:rFonts w:ascii="Segoe UI" w:hAnsi="Segoe UI" w:cs="Segoe UI"/>
          <w:sz w:val="24"/>
        </w:rPr>
      </w:pPr>
    </w:p>
    <w:sectPr w:rsidR="00296D63" w:rsidRPr="00FF75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0A0A"/>
    <w:multiLevelType w:val="hybridMultilevel"/>
    <w:tmpl w:val="F440E4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A0D66"/>
    <w:multiLevelType w:val="hybridMultilevel"/>
    <w:tmpl w:val="95EACE4C"/>
    <w:lvl w:ilvl="0" w:tplc="DDBC332C">
      <w:start w:val="1"/>
      <w:numFmt w:val="decimal"/>
      <w:lvlText w:val="%1."/>
      <w:lvlJc w:val="left"/>
      <w:pPr>
        <w:ind w:left="720" w:hanging="360"/>
      </w:pPr>
      <w:rPr>
        <w:rFonts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461C0B"/>
    <w:multiLevelType w:val="hybridMultilevel"/>
    <w:tmpl w:val="81C264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E54935"/>
    <w:multiLevelType w:val="hybridMultilevel"/>
    <w:tmpl w:val="F9F613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3D148C"/>
    <w:multiLevelType w:val="hybridMultilevel"/>
    <w:tmpl w:val="4106CF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AB4765"/>
    <w:multiLevelType w:val="hybridMultilevel"/>
    <w:tmpl w:val="BE3A2E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AwtzQzMDcxMrFU0lEKTi0uzszPAykwqwUAcWdUvCwAAAA="/>
  </w:docVars>
  <w:rsids>
    <w:rsidRoot w:val="001A4DC0"/>
    <w:rsid w:val="00056A58"/>
    <w:rsid w:val="000B6D3C"/>
    <w:rsid w:val="000F7FF0"/>
    <w:rsid w:val="001A4DC0"/>
    <w:rsid w:val="001C3AF0"/>
    <w:rsid w:val="002025E5"/>
    <w:rsid w:val="0022364A"/>
    <w:rsid w:val="00237BBC"/>
    <w:rsid w:val="0029217A"/>
    <w:rsid w:val="002930DB"/>
    <w:rsid w:val="00296D63"/>
    <w:rsid w:val="002A5F6B"/>
    <w:rsid w:val="00317A32"/>
    <w:rsid w:val="003629AC"/>
    <w:rsid w:val="00394843"/>
    <w:rsid w:val="00457B62"/>
    <w:rsid w:val="00577157"/>
    <w:rsid w:val="005B38C6"/>
    <w:rsid w:val="005B6033"/>
    <w:rsid w:val="0063679B"/>
    <w:rsid w:val="006658CD"/>
    <w:rsid w:val="00692BEE"/>
    <w:rsid w:val="006D3780"/>
    <w:rsid w:val="00802DE5"/>
    <w:rsid w:val="00836EB7"/>
    <w:rsid w:val="008A16E3"/>
    <w:rsid w:val="00970001"/>
    <w:rsid w:val="009F4D17"/>
    <w:rsid w:val="00A436B2"/>
    <w:rsid w:val="00AD1A0B"/>
    <w:rsid w:val="00B701EE"/>
    <w:rsid w:val="00CB4689"/>
    <w:rsid w:val="00D7692D"/>
    <w:rsid w:val="00D808E6"/>
    <w:rsid w:val="00E5119E"/>
    <w:rsid w:val="00F224B3"/>
    <w:rsid w:val="00F9533A"/>
    <w:rsid w:val="00FD5DC8"/>
    <w:rsid w:val="00FF7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2F3D10-3BB2-4002-83D8-3D371722A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8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h</dc:creator>
  <cp:keywords/>
  <dc:description/>
  <cp:lastModifiedBy>Arindam Dey</cp:lastModifiedBy>
  <cp:revision>57</cp:revision>
  <dcterms:created xsi:type="dcterms:W3CDTF">2019-08-29T17:12:00Z</dcterms:created>
  <dcterms:modified xsi:type="dcterms:W3CDTF">2019-09-09T09:23:00Z</dcterms:modified>
</cp:coreProperties>
</file>